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D0379C7" w14:textId="77777777" w:rsidR="00F55811" w:rsidRDefault="00000000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Galada" w:eastAsia="Galada" w:hAnsi="Galada" w:cs="Galada"/>
          <w:sz w:val="40"/>
          <w:szCs w:val="40"/>
        </w:rPr>
        <w:t xml:space="preserve">Shift </w:t>
      </w:r>
      <w:proofErr w:type="gramStart"/>
      <w:r>
        <w:rPr>
          <w:rFonts w:ascii="Galada" w:eastAsia="Galada" w:hAnsi="Galada" w:cs="Galada"/>
          <w:sz w:val="40"/>
          <w:szCs w:val="40"/>
        </w:rPr>
        <w:t xml:space="preserve">Happens  </w:t>
      </w:r>
      <w:r>
        <w:rPr>
          <w:sz w:val="26"/>
          <w:szCs w:val="26"/>
        </w:rPr>
        <w:tab/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ascii="Century Gothic" w:eastAsia="Century Gothic" w:hAnsi="Century Gothic" w:cs="Century Gothic"/>
          <w:sz w:val="24"/>
          <w:szCs w:val="24"/>
        </w:rPr>
        <w:t xml:space="preserve">Name: ___________________________ Per____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75972DF2" wp14:editId="43CA9DA4">
            <wp:simplePos x="0" y="0"/>
            <wp:positionH relativeFrom="column">
              <wp:posOffset>3571875</wp:posOffset>
            </wp:positionH>
            <wp:positionV relativeFrom="paragraph">
              <wp:posOffset>541922</wp:posOffset>
            </wp:positionV>
            <wp:extent cx="3481388" cy="2315944"/>
            <wp:effectExtent l="0" t="0" r="0" b="0"/>
            <wp:wrapSquare wrapText="bothSides" distT="114300" distB="114300" distL="114300" distR="114300"/>
            <wp:docPr id="10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1388" cy="23159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63A914" w14:textId="77777777" w:rsidR="00F55811" w:rsidRDefault="00000000">
      <w:pPr>
        <w:rPr>
          <w:rFonts w:ascii="Century Gothic" w:eastAsia="Century Gothic" w:hAnsi="Century Gothic" w:cs="Century Gothic"/>
          <w:b/>
          <w:u w:val="single"/>
        </w:rPr>
      </w:pPr>
      <w:r>
        <w:rPr>
          <w:rFonts w:ascii="Century Gothic" w:eastAsia="Century Gothic" w:hAnsi="Century Gothic" w:cs="Century Gothic"/>
          <w:b/>
          <w:u w:val="single"/>
        </w:rPr>
        <w:t>Section A: Sound Waves and Doppler Effect</w:t>
      </w:r>
    </w:p>
    <w:p w14:paraId="1F5A1951" w14:textId="7CA61F8B" w:rsidR="00F55811" w:rsidRDefault="00B11935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As you watch these two videos, describe any patterns you notice about sound in regard to movement</w:t>
      </w:r>
      <w:r w:rsidR="00000000">
        <w:rPr>
          <w:rFonts w:ascii="Century Gothic" w:eastAsia="Century Gothic" w:hAnsi="Century Gothic" w:cs="Century Gothic"/>
        </w:rPr>
        <w:t xml:space="preserve">. </w:t>
      </w:r>
    </w:p>
    <w:p w14:paraId="5E8A02FA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6FA126C1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1458B692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2A60CDA4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happens to the wavelength of a sound wave as the source of the sound moves further away?</w:t>
      </w:r>
    </w:p>
    <w:p w14:paraId="5EBDD4CF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3399E6F0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323D4195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How is wavelength(frequency) related to pitch?</w:t>
      </w:r>
    </w:p>
    <w:p w14:paraId="7309B409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564CC557" w14:textId="77777777" w:rsidR="00F55811" w:rsidRDefault="00F55811">
      <w:pPr>
        <w:rPr>
          <w:rFonts w:ascii="Century Gothic" w:eastAsia="Century Gothic" w:hAnsi="Century Gothic" w:cs="Century Gothic"/>
          <w:b/>
        </w:rPr>
      </w:pPr>
    </w:p>
    <w:p w14:paraId="5A3B6F0C" w14:textId="77777777" w:rsidR="00F55811" w:rsidRDefault="00F55811">
      <w:pPr>
        <w:rPr>
          <w:rFonts w:ascii="Century Gothic" w:eastAsia="Century Gothic" w:hAnsi="Century Gothic" w:cs="Century Gothic"/>
          <w:b/>
        </w:rPr>
      </w:pPr>
    </w:p>
    <w:p w14:paraId="35201466" w14:textId="77777777" w:rsidR="00F55811" w:rsidRDefault="00000000">
      <w:pPr>
        <w:rPr>
          <w:rFonts w:ascii="Century Gothic" w:eastAsia="Century Gothic" w:hAnsi="Century Gothic" w:cs="Century Gothic"/>
          <w:b/>
          <w:u w:val="single"/>
        </w:rPr>
      </w:pPr>
      <w:r>
        <w:rPr>
          <w:rFonts w:ascii="Century Gothic" w:eastAsia="Century Gothic" w:hAnsi="Century Gothic" w:cs="Century Gothic"/>
          <w:b/>
          <w:u w:val="single"/>
        </w:rPr>
        <w:t>Section B: Light Waves and Doppler Effect</w:t>
      </w:r>
    </w:p>
    <w:p w14:paraId="2ABB5C41" w14:textId="241836C0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Light waves also exhibit the Doppler effect as the source of the light wave moves toward or away from the observer. Below, you will explain and draw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 xml:space="preserve">edshift and </w:t>
      </w:r>
      <w:r w:rsidR="00B11935">
        <w:rPr>
          <w:rFonts w:ascii="Century Gothic" w:eastAsia="Century Gothic" w:hAnsi="Century Gothic" w:cs="Century Gothic"/>
        </w:rPr>
        <w:t>b</w:t>
      </w:r>
      <w:r>
        <w:rPr>
          <w:rFonts w:ascii="Century Gothic" w:eastAsia="Century Gothic" w:hAnsi="Century Gothic" w:cs="Century Gothic"/>
        </w:rPr>
        <w:t xml:space="preserve">lueshift. </w:t>
      </w:r>
      <w:r>
        <w:rPr>
          <w:rFonts w:ascii="Century Gothic" w:eastAsia="Century Gothic" w:hAnsi="Century Gothic" w:cs="Century Gothic"/>
          <w:b/>
        </w:rPr>
        <w:t xml:space="preserve">Your picture must include the </w:t>
      </w:r>
      <w:r w:rsidR="00B11935">
        <w:rPr>
          <w:rFonts w:ascii="Century Gothic" w:eastAsia="Century Gothic" w:hAnsi="Century Gothic" w:cs="Century Gothic"/>
          <w:b/>
        </w:rPr>
        <w:t>E</w:t>
      </w:r>
      <w:r>
        <w:rPr>
          <w:rFonts w:ascii="Century Gothic" w:eastAsia="Century Gothic" w:hAnsi="Century Gothic" w:cs="Century Gothic"/>
          <w:b/>
        </w:rPr>
        <w:t xml:space="preserve">arth and a star. Show </w:t>
      </w:r>
      <w:r w:rsidR="00B11935">
        <w:rPr>
          <w:rFonts w:ascii="Century Gothic" w:eastAsia="Century Gothic" w:hAnsi="Century Gothic" w:cs="Century Gothic"/>
          <w:b/>
        </w:rPr>
        <w:t xml:space="preserve">the </w:t>
      </w:r>
      <w:r>
        <w:rPr>
          <w:rFonts w:ascii="Century Gothic" w:eastAsia="Century Gothic" w:hAnsi="Century Gothic" w:cs="Century Gothic"/>
          <w:b/>
        </w:rPr>
        <w:t>direction of movement and change in wavelength</w:t>
      </w:r>
      <w:r>
        <w:rPr>
          <w:rFonts w:ascii="Century Gothic" w:eastAsia="Century Gothic" w:hAnsi="Century Gothic" w:cs="Century Gothic"/>
        </w:rPr>
        <w:t>.</w:t>
      </w:r>
    </w:p>
    <w:p w14:paraId="70CF033A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is Redshift?</w:t>
      </w:r>
    </w:p>
    <w:tbl>
      <w:tblPr>
        <w:tblStyle w:val="a"/>
        <w:tblW w:w="10080" w:type="dxa"/>
        <w:tblInd w:w="7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65"/>
        <w:gridCol w:w="6015"/>
      </w:tblGrid>
      <w:tr w:rsidR="00F55811" w14:paraId="03A4DC22" w14:textId="77777777">
        <w:tc>
          <w:tcPr>
            <w:tcW w:w="4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BAB33" w14:textId="77777777" w:rsidR="00F5581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Explanation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3A95B" w14:textId="77777777" w:rsidR="00F5581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icture</w:t>
            </w:r>
          </w:p>
        </w:tc>
      </w:tr>
      <w:tr w:rsidR="00F55811" w14:paraId="337F357B" w14:textId="77777777">
        <w:trPr>
          <w:trHeight w:val="1965"/>
        </w:trPr>
        <w:tc>
          <w:tcPr>
            <w:tcW w:w="4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DB02F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CDEE1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32337E0F" w14:textId="77777777" w:rsidR="00F55811" w:rsidRDefault="00F55811">
      <w:pPr>
        <w:rPr>
          <w:rFonts w:ascii="Century Gothic" w:eastAsia="Century Gothic" w:hAnsi="Century Gothic" w:cs="Century Gothic"/>
          <w:sz w:val="10"/>
          <w:szCs w:val="10"/>
        </w:rPr>
      </w:pPr>
    </w:p>
    <w:p w14:paraId="7C77DF23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is Blueshift?</w:t>
      </w:r>
    </w:p>
    <w:tbl>
      <w:tblPr>
        <w:tblStyle w:val="a0"/>
        <w:tblW w:w="10080" w:type="dxa"/>
        <w:tblInd w:w="7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80"/>
        <w:gridCol w:w="6000"/>
      </w:tblGrid>
      <w:tr w:rsidR="00F55811" w14:paraId="665BC7A3" w14:textId="77777777"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82BD1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Explanation</w:t>
            </w:r>
          </w:p>
        </w:tc>
        <w:tc>
          <w:tcPr>
            <w:tcW w:w="6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5AC32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Picture</w:t>
            </w:r>
          </w:p>
        </w:tc>
      </w:tr>
      <w:tr w:rsidR="00F55811" w14:paraId="3C3C762A" w14:textId="77777777">
        <w:trPr>
          <w:trHeight w:val="1920"/>
        </w:trPr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6B15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6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F7EB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757A6C2C" w14:textId="77777777" w:rsidR="00B11935" w:rsidRDefault="00B11935">
      <w:pPr>
        <w:rPr>
          <w:rFonts w:ascii="Century Gothic" w:eastAsia="Century Gothic" w:hAnsi="Century Gothic" w:cs="Century Gothic"/>
          <w:b/>
          <w:u w:val="single"/>
        </w:rPr>
      </w:pPr>
    </w:p>
    <w:p w14:paraId="0BE22FAB" w14:textId="77777777" w:rsidR="00B11935" w:rsidRDefault="00B11935">
      <w:pPr>
        <w:rPr>
          <w:rFonts w:ascii="Century Gothic" w:eastAsia="Century Gothic" w:hAnsi="Century Gothic" w:cs="Century Gothic"/>
          <w:b/>
          <w:u w:val="single"/>
        </w:rPr>
      </w:pPr>
    </w:p>
    <w:p w14:paraId="768DFAA0" w14:textId="7494CF50" w:rsidR="00F55811" w:rsidRDefault="00000000">
      <w:pPr>
        <w:rPr>
          <w:rFonts w:ascii="Century Gothic" w:eastAsia="Century Gothic" w:hAnsi="Century Gothic" w:cs="Century Gothic"/>
          <w:u w:val="single"/>
        </w:rPr>
      </w:pPr>
      <w:r>
        <w:rPr>
          <w:rFonts w:ascii="Century Gothic" w:eastAsia="Century Gothic" w:hAnsi="Century Gothic" w:cs="Century Gothic"/>
          <w:b/>
          <w:u w:val="single"/>
        </w:rPr>
        <w:lastRenderedPageBreak/>
        <w:t>Section C: Wavelengths and Expansion Demonstration</w:t>
      </w:r>
    </w:p>
    <w:p w14:paraId="3FD4D65E" w14:textId="77777777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As you watch the demonstration, answer the following questions:</w:t>
      </w:r>
    </w:p>
    <w:p w14:paraId="6330B2EE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does the slinky represent between the “Earth” and the “Star”?</w:t>
      </w:r>
    </w:p>
    <w:p w14:paraId="5E4D4C0C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566B3E4D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6B41F6EC" w14:textId="7DE7933C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What is being modeled here? (redshift or blueshift)?</w:t>
      </w:r>
    </w:p>
    <w:p w14:paraId="5CAAAB9A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1A861421" w14:textId="77777777" w:rsidR="00F55811" w:rsidRDefault="00F55811">
      <w:pPr>
        <w:ind w:left="720"/>
        <w:rPr>
          <w:rFonts w:ascii="Century Gothic" w:eastAsia="Century Gothic" w:hAnsi="Century Gothic" w:cs="Century Gothic"/>
          <w:sz w:val="10"/>
          <w:szCs w:val="10"/>
        </w:rPr>
      </w:pPr>
    </w:p>
    <w:p w14:paraId="24BF0005" w14:textId="77777777" w:rsidR="00F55811" w:rsidRDefault="00F55811">
      <w:pPr>
        <w:ind w:left="720"/>
        <w:rPr>
          <w:rFonts w:ascii="Century Gothic" w:eastAsia="Century Gothic" w:hAnsi="Century Gothic" w:cs="Century Gothic"/>
          <w:sz w:val="10"/>
          <w:szCs w:val="10"/>
        </w:rPr>
      </w:pPr>
    </w:p>
    <w:p w14:paraId="4E7084FA" w14:textId="77777777" w:rsidR="00F55811" w:rsidRDefault="00000000">
      <w:pPr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How do you know? </w:t>
      </w:r>
    </w:p>
    <w:p w14:paraId="486DF334" w14:textId="77777777" w:rsidR="00B11935" w:rsidRDefault="00B11935">
      <w:pPr>
        <w:rPr>
          <w:rFonts w:ascii="Century Gothic" w:eastAsia="Century Gothic" w:hAnsi="Century Gothic" w:cs="Century Gothic"/>
          <w:sz w:val="24"/>
          <w:szCs w:val="24"/>
        </w:rPr>
      </w:pPr>
    </w:p>
    <w:p w14:paraId="4DAA3766" w14:textId="64FFE7D6" w:rsidR="00F55811" w:rsidRDefault="00000000">
      <w:pPr>
        <w:rPr>
          <w:rFonts w:ascii="Century Gothic" w:eastAsia="Century Gothic" w:hAnsi="Century Gothic" w:cs="Century Gothic"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4F0E8434" wp14:editId="7AF2A0BE">
            <wp:simplePos x="0" y="0"/>
            <wp:positionH relativeFrom="column">
              <wp:posOffset>3676650</wp:posOffset>
            </wp:positionH>
            <wp:positionV relativeFrom="paragraph">
              <wp:posOffset>323850</wp:posOffset>
            </wp:positionV>
            <wp:extent cx="3243263" cy="2930789"/>
            <wp:effectExtent l="0" t="0" r="0" b="0"/>
            <wp:wrapSquare wrapText="bothSides" distT="114300" distB="114300" distL="114300" distR="11430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 l="6084" t="2231" r="1851" b="2891"/>
                    <a:stretch>
                      <a:fillRect/>
                    </a:stretch>
                  </pic:blipFill>
                  <pic:spPr>
                    <a:xfrm>
                      <a:off x="0" y="0"/>
                      <a:ext cx="3243263" cy="29307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1C0FF6" w14:textId="77777777" w:rsidR="00F55811" w:rsidRDefault="00F55811">
      <w:pPr>
        <w:rPr>
          <w:rFonts w:ascii="Century Gothic" w:eastAsia="Century Gothic" w:hAnsi="Century Gothic" w:cs="Century Gothic"/>
          <w:sz w:val="24"/>
          <w:szCs w:val="24"/>
        </w:rPr>
      </w:pPr>
    </w:p>
    <w:p w14:paraId="4D9D03EB" w14:textId="77777777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  <w:u w:val="single"/>
        </w:rPr>
        <w:t>Section D: Redshift and Distance:</w:t>
      </w: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 wp14:anchorId="490DA1C4" wp14:editId="2B03C913">
            <wp:simplePos x="0" y="0"/>
            <wp:positionH relativeFrom="column">
              <wp:posOffset>3333750</wp:posOffset>
            </wp:positionH>
            <wp:positionV relativeFrom="paragraph">
              <wp:posOffset>166129</wp:posOffset>
            </wp:positionV>
            <wp:extent cx="338138" cy="1668872"/>
            <wp:effectExtent l="0" t="0" r="0" b="0"/>
            <wp:wrapSquare wrapText="bothSides" distT="114300" distB="114300" distL="114300" distR="11430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8138" cy="16688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BAC2704" w14:textId="035C1606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9. Looking at the graph, explain the relationship between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and distance:</w:t>
      </w:r>
    </w:p>
    <w:p w14:paraId="3661735C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53935F05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57B13169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43C166E1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6D94A87E" w14:textId="77777777" w:rsidR="00F55811" w:rsidRDefault="00F55811">
      <w:pPr>
        <w:ind w:left="720"/>
        <w:rPr>
          <w:rFonts w:ascii="Century Gothic" w:eastAsia="Century Gothic" w:hAnsi="Century Gothic" w:cs="Century Gothic"/>
        </w:rPr>
      </w:pPr>
    </w:p>
    <w:p w14:paraId="7B10D30B" w14:textId="2FF8362C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0. If you have a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value of 0.8</w:t>
      </w:r>
      <w:r w:rsidR="00B11935">
        <w:rPr>
          <w:rFonts w:ascii="Century Gothic" w:eastAsia="Century Gothic" w:hAnsi="Century Gothic" w:cs="Century Gothic"/>
        </w:rPr>
        <w:t>,</w:t>
      </w:r>
      <w:r>
        <w:rPr>
          <w:rFonts w:ascii="Century Gothic" w:eastAsia="Century Gothic" w:hAnsi="Century Gothic" w:cs="Century Gothic"/>
        </w:rPr>
        <w:t xml:space="preserve"> what is the distance in billion lightyears from Earth?</w:t>
      </w:r>
    </w:p>
    <w:p w14:paraId="4F7D5524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16382192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026C8934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18D834FC" w14:textId="25A5F395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Take the printed cards from your </w:t>
      </w:r>
      <w:proofErr w:type="gramStart"/>
      <w:r>
        <w:rPr>
          <w:rFonts w:ascii="Century Gothic" w:eastAsia="Century Gothic" w:hAnsi="Century Gothic" w:cs="Century Gothic"/>
        </w:rPr>
        <w:t>supplies</w:t>
      </w:r>
      <w:proofErr w:type="gramEnd"/>
      <w:r>
        <w:rPr>
          <w:rFonts w:ascii="Century Gothic" w:eastAsia="Century Gothic" w:hAnsi="Century Gothic" w:cs="Century Gothic"/>
        </w:rPr>
        <w:t xml:space="preserve">. There are </w:t>
      </w:r>
      <w:r w:rsidR="00B11935">
        <w:rPr>
          <w:rFonts w:ascii="Century Gothic" w:eastAsia="Century Gothic" w:hAnsi="Century Gothic" w:cs="Century Gothic"/>
        </w:rPr>
        <w:t>five</w:t>
      </w:r>
      <w:r>
        <w:rPr>
          <w:rFonts w:ascii="Century Gothic" w:eastAsia="Century Gothic" w:hAnsi="Century Gothic" w:cs="Century Gothic"/>
        </w:rPr>
        <w:t xml:space="preserve"> spectral data cards. One card shows the original spectral lines emitted by a star. The others represent the spectral lines that would occur from that same star at varying distances.</w:t>
      </w:r>
    </w:p>
    <w:p w14:paraId="397557A7" w14:textId="77777777" w:rsidR="00F55811" w:rsidRDefault="00F55811">
      <w:pPr>
        <w:rPr>
          <w:rFonts w:ascii="Century Gothic" w:eastAsia="Century Gothic" w:hAnsi="Century Gothic" w:cs="Century Gothic"/>
          <w:sz w:val="10"/>
          <w:szCs w:val="10"/>
          <w:u w:val="single"/>
        </w:rPr>
      </w:pPr>
    </w:p>
    <w:p w14:paraId="65B083AC" w14:textId="2F548F1D" w:rsidR="00F55811" w:rsidRDefault="00000000">
      <w:pPr>
        <w:rPr>
          <w:rFonts w:ascii="Century Gothic" w:eastAsia="Century Gothic" w:hAnsi="Century Gothic" w:cs="Century Gothic"/>
          <w:u w:val="single"/>
        </w:rPr>
      </w:pPr>
      <w:r>
        <w:rPr>
          <w:rFonts w:ascii="Century Gothic" w:eastAsia="Century Gothic" w:hAnsi="Century Gothic" w:cs="Century Gothic"/>
          <w:u w:val="single"/>
        </w:rPr>
        <w:t>Arrange the cards according to distance from Earth, closest to farthest. Record the order below.</w:t>
      </w:r>
    </w:p>
    <w:p w14:paraId="3FB84DCD" w14:textId="77777777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  </w:t>
      </w:r>
      <w:r>
        <w:rPr>
          <w:rFonts w:ascii="Century Gothic" w:eastAsia="Century Gothic" w:hAnsi="Century Gothic" w:cs="Century Gothic"/>
        </w:rPr>
        <w:tab/>
      </w:r>
      <w:r>
        <w:rPr>
          <w:rFonts w:ascii="Century Gothic" w:eastAsia="Century Gothic" w:hAnsi="Century Gothic" w:cs="Century Gothic"/>
          <w:noProof/>
        </w:rPr>
        <w:drawing>
          <wp:inline distT="114300" distB="114300" distL="114300" distR="114300" wp14:anchorId="4B45B4D2" wp14:editId="4C36AABD">
            <wp:extent cx="1340710" cy="754149"/>
            <wp:effectExtent l="0" t="0" r="0" b="0"/>
            <wp:docPr id="9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0710" cy="7541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entury Gothic" w:eastAsia="Century Gothic" w:hAnsi="Century Gothic" w:cs="Century Gothic"/>
        </w:rPr>
        <w:tab/>
      </w:r>
      <w:r>
        <w:rPr>
          <w:rFonts w:ascii="Century Gothic" w:eastAsia="Century Gothic" w:hAnsi="Century Gothic" w:cs="Century Gothic"/>
          <w:noProof/>
        </w:rPr>
        <mc:AlternateContent>
          <mc:Choice Requires="wpg">
            <w:drawing>
              <wp:inline distT="114300" distB="114300" distL="114300" distR="114300" wp14:anchorId="6840F551" wp14:editId="1F100A68">
                <wp:extent cx="533166" cy="525549"/>
                <wp:effectExtent l="0" t="0" r="0" b="0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3850" y="216775"/>
                          <a:ext cx="644100" cy="63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82F1C5" w14:textId="77777777" w:rsidR="00F55811" w:rsidRDefault="00F5581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533166" cy="525549"/>
                <wp:effectExtent b="0" l="0" r="0" t="0"/>
                <wp:docPr id="4" name="image14.png"/>
                <a:graphic>
                  <a:graphicData uri="http://schemas.openxmlformats.org/drawingml/2006/picture">
                    <pic:pic>
                      <pic:nvPicPr>
                        <pic:cNvPr id="0" name="image14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166" cy="525549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rFonts w:ascii="Century Gothic" w:eastAsia="Century Gothic" w:hAnsi="Century Gothic" w:cs="Century Gothic"/>
        </w:rPr>
        <w:tab/>
      </w:r>
      <w:r>
        <w:rPr>
          <w:rFonts w:ascii="Century Gothic" w:eastAsia="Century Gothic" w:hAnsi="Century Gothic" w:cs="Century Gothic"/>
          <w:noProof/>
        </w:rPr>
        <mc:AlternateContent>
          <mc:Choice Requires="wpg">
            <w:drawing>
              <wp:inline distT="114300" distB="114300" distL="114300" distR="114300" wp14:anchorId="456BF36D" wp14:editId="5966668D">
                <wp:extent cx="533166" cy="525549"/>
                <wp:effectExtent l="0" t="0" r="0" b="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3850" y="216775"/>
                          <a:ext cx="644100" cy="63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7CAD48" w14:textId="77777777" w:rsidR="00F55811" w:rsidRDefault="00F5581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533166" cy="525549"/>
                <wp:effectExtent b="0" l="0" r="0" t="0"/>
                <wp:docPr id="2" name="image12.png"/>
                <a:graphic>
                  <a:graphicData uri="http://schemas.openxmlformats.org/drawingml/2006/picture">
                    <pic:pic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166" cy="525549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rFonts w:ascii="Century Gothic" w:eastAsia="Century Gothic" w:hAnsi="Century Gothic" w:cs="Century Gothic"/>
        </w:rPr>
        <w:tab/>
      </w:r>
      <w:r>
        <w:rPr>
          <w:rFonts w:ascii="Century Gothic" w:eastAsia="Century Gothic" w:hAnsi="Century Gothic" w:cs="Century Gothic"/>
          <w:noProof/>
        </w:rPr>
        <mc:AlternateContent>
          <mc:Choice Requires="wpg">
            <w:drawing>
              <wp:inline distT="114300" distB="114300" distL="114300" distR="114300" wp14:anchorId="487913C7" wp14:editId="67F889FD">
                <wp:extent cx="533166" cy="525549"/>
                <wp:effectExtent l="0" t="0" r="0" b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3850" y="216775"/>
                          <a:ext cx="644100" cy="63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7E09F6" w14:textId="77777777" w:rsidR="00F55811" w:rsidRDefault="00F5581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533166" cy="525549"/>
                <wp:effectExtent b="0" l="0" r="0" t="0"/>
                <wp:docPr id="3" name="image13.png"/>
                <a:graphic>
                  <a:graphicData uri="http://schemas.openxmlformats.org/drawingml/2006/picture">
                    <pic:pic>
                      <pic:nvPicPr>
                        <pic:cNvPr id="0" name="image13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166" cy="525549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rFonts w:ascii="Century Gothic" w:eastAsia="Century Gothic" w:hAnsi="Century Gothic" w:cs="Century Gothic"/>
        </w:rPr>
        <w:tab/>
      </w:r>
      <w:r>
        <w:rPr>
          <w:rFonts w:ascii="Century Gothic" w:eastAsia="Century Gothic" w:hAnsi="Century Gothic" w:cs="Century Gothic"/>
          <w:noProof/>
        </w:rPr>
        <mc:AlternateContent>
          <mc:Choice Requires="wpg">
            <w:drawing>
              <wp:inline distT="114300" distB="114300" distL="114300" distR="114300" wp14:anchorId="44D2A0CD" wp14:editId="5F6FB5E8">
                <wp:extent cx="533166" cy="525549"/>
                <wp:effectExtent l="0" t="0" r="0" b="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3850" y="216775"/>
                          <a:ext cx="644100" cy="63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32B48C" w14:textId="77777777" w:rsidR="00F55811" w:rsidRDefault="00F5581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533166" cy="525549"/>
                <wp:effectExtent b="0" l="0" r="0" t="0"/>
                <wp:docPr id="1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166" cy="525549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1C8D9607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7EC15B3D" w14:textId="102C21D7" w:rsidR="00F55811" w:rsidRDefault="00000000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1. What pattern do you notice to the degree of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that occurs as you get farther from the Earth?</w:t>
      </w:r>
    </w:p>
    <w:p w14:paraId="5AD6250D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64584128" w14:textId="77777777" w:rsidR="00F55811" w:rsidRDefault="00F55811">
      <w:pPr>
        <w:rPr>
          <w:rFonts w:ascii="Century Gothic" w:eastAsia="Century Gothic" w:hAnsi="Century Gothic" w:cs="Century Gothic"/>
        </w:rPr>
      </w:pPr>
    </w:p>
    <w:p w14:paraId="28C888C7" w14:textId="77777777" w:rsidR="00F55811" w:rsidRDefault="00F55811">
      <w:pPr>
        <w:rPr>
          <w:rFonts w:ascii="Century Gothic" w:eastAsia="Century Gothic" w:hAnsi="Century Gothic" w:cs="Century Gothic"/>
          <w:b/>
          <w:u w:val="single"/>
        </w:rPr>
      </w:pPr>
    </w:p>
    <w:p w14:paraId="30340DB0" w14:textId="77777777" w:rsidR="00F55811" w:rsidRDefault="00F55811">
      <w:pPr>
        <w:rPr>
          <w:rFonts w:ascii="Century Gothic" w:eastAsia="Century Gothic" w:hAnsi="Century Gothic" w:cs="Century Gothic"/>
          <w:b/>
          <w:u w:val="single"/>
        </w:rPr>
      </w:pPr>
    </w:p>
    <w:p w14:paraId="57FDF925" w14:textId="77777777" w:rsidR="00F55811" w:rsidRDefault="00F55811">
      <w:pPr>
        <w:rPr>
          <w:rFonts w:ascii="Century Gothic" w:eastAsia="Century Gothic" w:hAnsi="Century Gothic" w:cs="Century Gothic"/>
          <w:b/>
          <w:u w:val="single"/>
        </w:rPr>
      </w:pPr>
    </w:p>
    <w:p w14:paraId="09AA4134" w14:textId="77777777" w:rsidR="00B11935" w:rsidRDefault="00B11935">
      <w:pPr>
        <w:rPr>
          <w:rFonts w:ascii="Century Gothic" w:eastAsia="Century Gothic" w:hAnsi="Century Gothic" w:cs="Century Gothic"/>
          <w:b/>
          <w:u w:val="single"/>
        </w:rPr>
      </w:pPr>
    </w:p>
    <w:p w14:paraId="44803018" w14:textId="77777777" w:rsidR="00B11935" w:rsidRDefault="00B11935">
      <w:pPr>
        <w:rPr>
          <w:rFonts w:ascii="Century Gothic" w:eastAsia="Century Gothic" w:hAnsi="Century Gothic" w:cs="Century Gothic"/>
          <w:b/>
          <w:u w:val="single"/>
        </w:rPr>
      </w:pPr>
    </w:p>
    <w:p w14:paraId="454BE2F9" w14:textId="77777777" w:rsidR="00F55811" w:rsidRDefault="00000000">
      <w:pPr>
        <w:rPr>
          <w:rFonts w:ascii="Century Gothic" w:eastAsia="Century Gothic" w:hAnsi="Century Gothic" w:cs="Century Gothic"/>
          <w:b/>
          <w:u w:val="single"/>
        </w:rPr>
      </w:pPr>
      <w:r>
        <w:rPr>
          <w:rFonts w:ascii="Century Gothic" w:eastAsia="Century Gothic" w:hAnsi="Century Gothic" w:cs="Century Gothic"/>
          <w:b/>
          <w:u w:val="single"/>
        </w:rPr>
        <w:lastRenderedPageBreak/>
        <w:t>Section E: Redshift and Velocity:</w:t>
      </w:r>
    </w:p>
    <w:p w14:paraId="0B4F3ED4" w14:textId="35B78E32" w:rsidR="00F55811" w:rsidRDefault="00B11935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Fill in the table below using the data collected from the </w:t>
      </w:r>
      <w:proofErr w:type="spellStart"/>
      <w:r>
        <w:rPr>
          <w:rFonts w:ascii="Century Gothic" w:eastAsia="Century Gothic" w:hAnsi="Century Gothic" w:cs="Century Gothic"/>
        </w:rPr>
        <w:t>Skyserver</w:t>
      </w:r>
      <w:proofErr w:type="spellEnd"/>
      <w:r>
        <w:rPr>
          <w:rFonts w:ascii="Century Gothic" w:eastAsia="Century Gothic" w:hAnsi="Century Gothic" w:cs="Century Gothic"/>
        </w:rPr>
        <w:t xml:space="preserve"> website. </w:t>
      </w:r>
      <w:proofErr w:type="gramStart"/>
      <w:r w:rsidR="00000000">
        <w:rPr>
          <w:rFonts w:ascii="Century Gothic" w:eastAsia="Century Gothic" w:hAnsi="Century Gothic" w:cs="Century Gothic"/>
        </w:rPr>
        <w:t>When</w:t>
      </w:r>
      <w:proofErr w:type="gramEnd"/>
      <w:r w:rsidR="00000000">
        <w:rPr>
          <w:rFonts w:ascii="Century Gothic" w:eastAsia="Century Gothic" w:hAnsi="Century Gothic" w:cs="Century Gothic"/>
        </w:rPr>
        <w:t xml:space="preserve"> you have the data, plot redshift and velocity dispersion on the graph.</w:t>
      </w:r>
    </w:p>
    <w:tbl>
      <w:tblPr>
        <w:tblStyle w:val="a1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6"/>
        <w:gridCol w:w="2546"/>
        <w:gridCol w:w="2546"/>
        <w:gridCol w:w="2546"/>
        <w:gridCol w:w="2546"/>
      </w:tblGrid>
      <w:tr w:rsidR="00F55811" w14:paraId="3B1D1687" w14:textId="77777777">
        <w:trPr>
          <w:trHeight w:val="420"/>
        </w:trPr>
        <w:tc>
          <w:tcPr>
            <w:tcW w:w="10799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A12B8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Optical Spectra Data</w:t>
            </w:r>
          </w:p>
        </w:tc>
      </w:tr>
      <w:tr w:rsidR="00F55811" w14:paraId="5969060B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6124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83ACF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Color of celestial object</w:t>
            </w:r>
          </w:p>
          <w:p w14:paraId="1E64EB32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 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FA865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Type of celestial object</w:t>
            </w:r>
          </w:p>
          <w:p w14:paraId="280BEC41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(Galaxy, Star, </w:t>
            </w:r>
            <w:proofErr w:type="spellStart"/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QSO</w:t>
            </w:r>
            <w:proofErr w:type="spellEnd"/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)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350FA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Redshift (Z) value</w:t>
            </w:r>
          </w:p>
          <w:p w14:paraId="1EF67F15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610A2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Velocity Dispersion (km/s)</w:t>
            </w:r>
          </w:p>
        </w:tc>
      </w:tr>
      <w:tr w:rsidR="00F55811" w14:paraId="48B1458D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9C31E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1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F17A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C80D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7CA5E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B413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681A1546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60E02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2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4501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2969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81D43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75739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373C69B6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F0A07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3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08217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B742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33D00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8247C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13C70CAB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03B98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4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AECD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CDDE7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9D309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20499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67173569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DC09B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5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2D4E6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E462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74F9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6325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4B1D457E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8E141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6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62180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00FC1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948B1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65F2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249DF76C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FC2F2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7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6A56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3C140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97883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0FF47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33ECB6D8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9BFA7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8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A463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41F3D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F6C28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52442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20D6FDED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F3F28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9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6AE54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AD3A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7D47D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F9940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F55811" w14:paraId="2BE27FA8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8201F" w14:textId="77777777" w:rsidR="00F55811" w:rsidRDefault="00000000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10</w:t>
            </w: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539D9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92BF3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7D542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  <w:tc>
          <w:tcPr>
            <w:tcW w:w="25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CFF7F" w14:textId="77777777" w:rsidR="00F55811" w:rsidRDefault="00F55811">
            <w:pPr>
              <w:widowControl w:val="0"/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2B4825AD" w14:textId="77777777" w:rsidR="00F55811" w:rsidRDefault="00000000">
      <w:pPr>
        <w:rPr>
          <w:rFonts w:ascii="Century Gothic" w:eastAsia="Century Gothic" w:hAnsi="Century Gothic" w:cs="Century Gothic"/>
        </w:rPr>
      </w:pPr>
      <w:r>
        <w:rPr>
          <w:noProof/>
        </w:rPr>
        <w:drawing>
          <wp:anchor distT="114300" distB="114300" distL="114300" distR="114300" simplePos="0" relativeHeight="251661312" behindDoc="0" locked="0" layoutInCell="1" hidden="0" allowOverlap="1" wp14:anchorId="5BA27286" wp14:editId="02107871">
            <wp:simplePos x="0" y="0"/>
            <wp:positionH relativeFrom="column">
              <wp:posOffset>381000</wp:posOffset>
            </wp:positionH>
            <wp:positionV relativeFrom="paragraph">
              <wp:posOffset>247650</wp:posOffset>
            </wp:positionV>
            <wp:extent cx="6367463" cy="3648075"/>
            <wp:effectExtent l="0" t="0" r="0" b="0"/>
            <wp:wrapSquare wrapText="bothSides" distT="114300" distB="114300" distL="114300" distR="114300"/>
            <wp:docPr id="6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5"/>
                    <a:srcRect b="9699"/>
                    <a:stretch>
                      <a:fillRect/>
                    </a:stretch>
                  </pic:blipFill>
                  <pic:spPr>
                    <a:xfrm>
                      <a:off x="0" y="0"/>
                      <a:ext cx="6367463" cy="3648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9DA28EE" w14:textId="77777777" w:rsidR="00F55811" w:rsidRDefault="00000000">
      <w:pPr>
        <w:rPr>
          <w:rFonts w:ascii="Century Gothic" w:eastAsia="Century Gothic" w:hAnsi="Century Gothic" w:cs="Century Gothic"/>
        </w:rPr>
      </w:pPr>
      <w:r>
        <w:rPr>
          <w:noProof/>
        </w:rPr>
        <w:drawing>
          <wp:anchor distT="114300" distB="114300" distL="114300" distR="114300" simplePos="0" relativeHeight="251662336" behindDoc="0" locked="0" layoutInCell="1" hidden="0" allowOverlap="1" wp14:anchorId="4CE940E5" wp14:editId="2B6B73BA">
            <wp:simplePos x="0" y="0"/>
            <wp:positionH relativeFrom="column">
              <wp:posOffset>19051</wp:posOffset>
            </wp:positionH>
            <wp:positionV relativeFrom="paragraph">
              <wp:posOffset>1085850</wp:posOffset>
            </wp:positionV>
            <wp:extent cx="1178481" cy="233362"/>
            <wp:effectExtent l="0" t="0" r="0" b="0"/>
            <wp:wrapSquare wrapText="bothSides" distT="114300" distB="114300" distL="114300" distR="11430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5"/>
                    <a:srcRect l="45073" t="93616" r="39218" b="18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178481" cy="2333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75C762A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6B457E41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5A3B4FE1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7BFE1F51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45247435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44EF7551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5C50B18E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27FA9489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34CA3B9A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101C8F72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50EEA620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24A091A8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13DCBEEB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6BFC7A16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0EB88B62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073BCAD0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047C9633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5E6D346D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07D1B8CE" w14:textId="77777777" w:rsidR="00B11935" w:rsidRDefault="00B11935" w:rsidP="00B11935">
      <w:pPr>
        <w:rPr>
          <w:rFonts w:ascii="Century Gothic" w:eastAsia="Century Gothic" w:hAnsi="Century Gothic" w:cs="Century Gothic"/>
        </w:rPr>
        <w:sectPr w:rsidR="00B11935" w:rsidSect="007C694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/>
          <w:pgMar w:top="720" w:right="720" w:bottom="720" w:left="720" w:header="720" w:footer="720" w:gutter="0"/>
          <w:pgNumType w:start="1"/>
          <w:cols w:space="720"/>
          <w:titlePg/>
          <w:docGrid w:linePitch="299"/>
        </w:sectPr>
      </w:pPr>
    </w:p>
    <w:p w14:paraId="5A2991F8" w14:textId="77777777" w:rsidR="00B11935" w:rsidRPr="00B11935" w:rsidRDefault="00B11935" w:rsidP="00B11935">
      <w:pPr>
        <w:rPr>
          <w:rFonts w:ascii="Century Gothic" w:eastAsia="Century Gothic" w:hAnsi="Century Gothic" w:cs="Century Gothic"/>
        </w:rPr>
      </w:pPr>
    </w:p>
    <w:p w14:paraId="1160E617" w14:textId="279856E7" w:rsidR="00F55811" w:rsidRDefault="00000000" w:rsidP="00B11935">
      <w:pPr>
        <w:spacing w:line="240" w:lineRule="auto"/>
        <w:ind w:left="1080" w:hanging="36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lastRenderedPageBreak/>
        <w:t xml:space="preserve">12. What overall pattern in the data do you see in relationship to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(z values) and velocity?</w:t>
      </w:r>
    </w:p>
    <w:p w14:paraId="4D67B99A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64EF5C09" w14:textId="77777777" w:rsidR="00B11935" w:rsidRDefault="00B11935">
      <w:pPr>
        <w:spacing w:line="480" w:lineRule="auto"/>
        <w:ind w:left="720"/>
        <w:rPr>
          <w:rFonts w:ascii="Century Gothic" w:eastAsia="Century Gothic" w:hAnsi="Century Gothic" w:cs="Century Gothic"/>
        </w:rPr>
        <w:sectPr w:rsidR="00B11935" w:rsidSect="007C6949">
          <w:footerReference w:type="default" r:id="rId22"/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  <w:titlePg/>
          <w:docGrid w:linePitch="299"/>
        </w:sectPr>
      </w:pPr>
    </w:p>
    <w:p w14:paraId="064D0161" w14:textId="77777777" w:rsidR="00B11935" w:rsidRDefault="00B11935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1F481A18" w14:textId="023EA9B2" w:rsidR="00F55811" w:rsidRDefault="00000000">
      <w:pPr>
        <w:spacing w:line="480" w:lineRule="auto"/>
        <w:ind w:left="72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3. Does the color you see coming from a star indicate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or blueshift? Explain</w:t>
      </w:r>
      <w:r w:rsidR="00B11935">
        <w:rPr>
          <w:rFonts w:ascii="Century Gothic" w:eastAsia="Century Gothic" w:hAnsi="Century Gothic" w:cs="Century Gothic"/>
        </w:rPr>
        <w:t>.</w:t>
      </w:r>
    </w:p>
    <w:p w14:paraId="2C1DD9B2" w14:textId="77777777" w:rsidR="00F55811" w:rsidRDefault="00F55811">
      <w:pPr>
        <w:spacing w:line="480" w:lineRule="auto"/>
        <w:rPr>
          <w:rFonts w:ascii="Century Gothic" w:eastAsia="Century Gothic" w:hAnsi="Century Gothic" w:cs="Century Gothic"/>
        </w:rPr>
      </w:pPr>
    </w:p>
    <w:p w14:paraId="10354660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66D99A01" w14:textId="77777777" w:rsidR="00F55811" w:rsidRDefault="00000000">
      <w:pPr>
        <w:spacing w:line="480" w:lineRule="auto"/>
        <w:ind w:left="72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4. How are the majority of celestial objects in space moving in relation to Earth?  </w:t>
      </w:r>
    </w:p>
    <w:p w14:paraId="44F5FCFE" w14:textId="77777777" w:rsidR="00F55811" w:rsidRDefault="00F55811">
      <w:pPr>
        <w:spacing w:line="480" w:lineRule="auto"/>
        <w:rPr>
          <w:rFonts w:ascii="Century Gothic" w:eastAsia="Century Gothic" w:hAnsi="Century Gothic" w:cs="Century Gothic"/>
        </w:rPr>
      </w:pPr>
    </w:p>
    <w:p w14:paraId="2BF773F1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4F27ABF5" w14:textId="6C3357C9" w:rsidR="00F55811" w:rsidRDefault="00000000" w:rsidP="00B11935">
      <w:pPr>
        <w:spacing w:line="240" w:lineRule="auto"/>
        <w:ind w:left="1080" w:hanging="36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5. We can observe the pattern </w:t>
      </w:r>
      <w:r w:rsidR="00B11935">
        <w:rPr>
          <w:rFonts w:ascii="Century Gothic" w:eastAsia="Century Gothic" w:hAnsi="Century Gothic" w:cs="Century Gothic"/>
        </w:rPr>
        <w:t>of celestial objects</w:t>
      </w:r>
      <w:r>
        <w:rPr>
          <w:rFonts w:ascii="Century Gothic" w:eastAsia="Century Gothic" w:hAnsi="Century Gothic" w:cs="Century Gothic"/>
        </w:rPr>
        <w:t xml:space="preserve"> continuously moving away from each other. What does that pattern tell us about the universe as a whole?</w:t>
      </w:r>
    </w:p>
    <w:p w14:paraId="3FFCB3D1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5C8B1C49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5FC901AC" w14:textId="70E07DCD" w:rsidR="00F55811" w:rsidRDefault="00000000">
      <w:pPr>
        <w:spacing w:line="480" w:lineRule="auto"/>
        <w:ind w:left="72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16. Using Claim, Evidence, Reasoning, explain what </w:t>
      </w:r>
      <w:r w:rsidR="00B11935">
        <w:rPr>
          <w:rFonts w:ascii="Century Gothic" w:eastAsia="Century Gothic" w:hAnsi="Century Gothic" w:cs="Century Gothic"/>
        </w:rPr>
        <w:t>r</w:t>
      </w:r>
      <w:r>
        <w:rPr>
          <w:rFonts w:ascii="Century Gothic" w:eastAsia="Century Gothic" w:hAnsi="Century Gothic" w:cs="Century Gothic"/>
        </w:rPr>
        <w:t>edshift tells us about the universe.</w:t>
      </w:r>
    </w:p>
    <w:tbl>
      <w:tblPr>
        <w:tblStyle w:val="a2"/>
        <w:tblW w:w="10080" w:type="dxa"/>
        <w:tblInd w:w="7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60"/>
        <w:gridCol w:w="3360"/>
        <w:gridCol w:w="3360"/>
      </w:tblGrid>
      <w:tr w:rsidR="00F55811" w14:paraId="30E37C87" w14:textId="77777777"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20591" w14:textId="77777777" w:rsidR="00F5581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Claim</w:t>
            </w:r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C5C9A" w14:textId="77777777" w:rsidR="00F5581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Evidence </w:t>
            </w:r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93A05" w14:textId="77777777" w:rsidR="00F5581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Reasoning</w:t>
            </w:r>
          </w:p>
        </w:tc>
      </w:tr>
      <w:tr w:rsidR="00F55811" w14:paraId="365F41B9" w14:textId="77777777">
        <w:trPr>
          <w:trHeight w:val="3840"/>
        </w:trPr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0F0D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35A72E8E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69B1C657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6412DFC1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431EDB63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11D32A80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6D12398D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  <w:p w14:paraId="6F36DA3E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F7ED3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139B2" w14:textId="77777777" w:rsidR="00F55811" w:rsidRDefault="00F558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entury Gothic" w:eastAsia="Century Gothic" w:hAnsi="Century Gothic" w:cs="Century Gothic"/>
              </w:rPr>
            </w:pPr>
          </w:p>
        </w:tc>
      </w:tr>
    </w:tbl>
    <w:p w14:paraId="7F692ACC" w14:textId="77777777" w:rsidR="00F55811" w:rsidRDefault="00F55811">
      <w:pPr>
        <w:spacing w:line="480" w:lineRule="auto"/>
        <w:ind w:left="720"/>
        <w:rPr>
          <w:rFonts w:ascii="Century Gothic" w:eastAsia="Century Gothic" w:hAnsi="Century Gothic" w:cs="Century Gothic"/>
        </w:rPr>
      </w:pPr>
    </w:p>
    <w:p w14:paraId="009BD717" w14:textId="77777777" w:rsidR="00F55811" w:rsidRDefault="00F55811">
      <w:pPr>
        <w:spacing w:line="480" w:lineRule="auto"/>
      </w:pPr>
    </w:p>
    <w:sectPr w:rsidR="00F55811" w:rsidSect="007C6949">
      <w:footerReference w:type="default" r:id="rId23"/>
      <w:type w:val="continuous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035DC" w14:textId="77777777" w:rsidR="007C6949" w:rsidRDefault="007C6949" w:rsidP="00B11935">
      <w:pPr>
        <w:spacing w:line="240" w:lineRule="auto"/>
      </w:pPr>
      <w:r>
        <w:separator/>
      </w:r>
    </w:p>
  </w:endnote>
  <w:endnote w:type="continuationSeparator" w:id="0">
    <w:p w14:paraId="31DC8F49" w14:textId="77777777" w:rsidR="007C6949" w:rsidRDefault="007C6949" w:rsidP="00B119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lada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4017A" w14:textId="77777777" w:rsidR="00B11935" w:rsidRDefault="00B119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0B70D" w14:textId="4E06C785" w:rsidR="00B11935" w:rsidRDefault="00B119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C7D0E" w14:textId="77777777" w:rsidR="00B11935" w:rsidRDefault="00B1193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A4D8F" w14:textId="1EC690C0" w:rsidR="00B11935" w:rsidRDefault="00B11935">
    <w:pPr>
      <w:pStyle w:val="Footer"/>
    </w:pPr>
    <w:r w:rsidRPr="00B11935">
      <mc:AlternateContent>
        <mc:Choice Requires="wpg">
          <w:drawing>
            <wp:anchor distT="0" distB="0" distL="114300" distR="114300" simplePos="0" relativeHeight="251661312" behindDoc="0" locked="0" layoutInCell="1" allowOverlap="1" wp14:anchorId="42ABEA6B" wp14:editId="51000331">
              <wp:simplePos x="0" y="0"/>
              <wp:positionH relativeFrom="column">
                <wp:align>center</wp:align>
              </wp:positionH>
              <wp:positionV relativeFrom="page">
                <wp:posOffset>9441180</wp:posOffset>
              </wp:positionV>
              <wp:extent cx="2816352" cy="356616"/>
              <wp:effectExtent l="0" t="0" r="22225" b="24765"/>
              <wp:wrapNone/>
              <wp:docPr id="851130932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51837275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7DA98" w14:textId="77777777" w:rsidR="00B11935" w:rsidRDefault="00B11935" w:rsidP="00B1193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12369790" name="Right Triangle 1312369790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081411456" name="Picture 2081411456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28135006" name="Picture 428135006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ABEA6B" id="Group 7" o:spid="_x0000_s1030" style="position:absolute;margin-left:0;margin-top:743.4pt;width:221.75pt;height:28.1pt;z-index:251661312;mso-position-horizontal:center;mso-position-horizontal-relative:text;mso-position-vertical-relative:page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" stroked="f">
                <v:textbox style="mso-fit-shape-to-text:t">
                  <w:txbxContent>
                    <w:p w14:paraId="4C27DA98" w14:textId="77777777" w:rsidR="00B11935" w:rsidRDefault="00B11935" w:rsidP="00B1193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12369790" o:spid="_x0000_s1032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81411456" o:spid="_x0000_s1033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28135006" o:spid="_x0000_s1034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  <w10:wrap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18417" w14:textId="535E96E0" w:rsidR="00B11935" w:rsidRDefault="00B11935">
    <w:pPr>
      <w:pStyle w:val="Footer"/>
    </w:pPr>
    <w:r w:rsidRPr="00B11935">
      <mc:AlternateContent>
        <mc:Choice Requires="wpg">
          <w:drawing>
            <wp:anchor distT="0" distB="0" distL="114300" distR="114300" simplePos="0" relativeHeight="251659264" behindDoc="0" locked="0" layoutInCell="1" allowOverlap="1" wp14:anchorId="6ECEEAC9" wp14:editId="7B1342F5">
              <wp:simplePos x="0" y="0"/>
              <wp:positionH relativeFrom="column">
                <wp:posOffset>1981200</wp:posOffset>
              </wp:positionH>
              <wp:positionV relativeFrom="paragraph">
                <wp:posOffset>56033</wp:posOffset>
              </wp:positionV>
              <wp:extent cx="2817506" cy="358108"/>
              <wp:effectExtent l="0" t="0" r="20955" b="23495"/>
              <wp:wrapNone/>
              <wp:docPr id="189912098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75586581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007F8" w14:textId="77777777" w:rsidR="00B11935" w:rsidRDefault="00B11935" w:rsidP="00B1193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784596148" name="Right Triangle 784596148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06282324" name="Picture 406282324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93721719" name="Picture 1493721719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ECEEAC9" id="_x0000_s1035" style="position:absolute;margin-left:156pt;margin-top:4.4pt;width:221.85pt;height:28.2pt;z-index:251659264;mso-position-horizontal-relative:text;mso-position-vertical-relative:text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6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" stroked="f">
                <v:textbox style="mso-fit-shape-to-text:t">
                  <w:txbxContent>
                    <w:p w14:paraId="61A007F8" w14:textId="77777777" w:rsidR="00B11935" w:rsidRDefault="00B11935" w:rsidP="00B1193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784596148" o:spid="_x0000_s1037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6282324" o:spid="_x0000_s1038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493721719" o:spid="_x0000_s1039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829D7" w14:textId="77777777" w:rsidR="007C6949" w:rsidRDefault="007C6949" w:rsidP="00B11935">
      <w:pPr>
        <w:spacing w:line="240" w:lineRule="auto"/>
      </w:pPr>
      <w:r>
        <w:separator/>
      </w:r>
    </w:p>
  </w:footnote>
  <w:footnote w:type="continuationSeparator" w:id="0">
    <w:p w14:paraId="1302B512" w14:textId="77777777" w:rsidR="007C6949" w:rsidRDefault="007C6949" w:rsidP="00B119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167C5" w14:textId="77777777" w:rsidR="00B11935" w:rsidRDefault="00B119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BE13" w14:textId="77777777" w:rsidR="00B11935" w:rsidRDefault="00B119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85140" w14:textId="77777777" w:rsidR="00B11935" w:rsidRDefault="00B119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B6B03"/>
    <w:multiLevelType w:val="multilevel"/>
    <w:tmpl w:val="53602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021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BxLGZhYWZmZmFko6SsGpxcWZ+XkgBYa1AEbaAZ4sAAAA"/>
  </w:docVars>
  <w:rsids>
    <w:rsidRoot w:val="00F55811"/>
    <w:rsid w:val="007C6949"/>
    <w:rsid w:val="00B11935"/>
    <w:rsid w:val="00F5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FAEFC"/>
  <w15:docId w15:val="{BF63A6CD-3A9D-48F6-AD9C-523BAC18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119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935"/>
  </w:style>
  <w:style w:type="paragraph" w:styleId="Footer">
    <w:name w:val="footer"/>
    <w:basedOn w:val="Normal"/>
    <w:link w:val="FooterChar"/>
    <w:uiPriority w:val="99"/>
    <w:unhideWhenUsed/>
    <w:rsid w:val="00B119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13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12.png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5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11.png"/><Relationship Id="rId22" Type="http://schemas.openxmlformats.org/officeDocument/2006/relationships/footer" Target="footer4.xml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6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6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03</Words>
  <Characters>2299</Characters>
  <Application>Microsoft Office Word</Application>
  <DocSecurity>0</DocSecurity>
  <Lines>19</Lines>
  <Paragraphs>5</Paragraphs>
  <ScaleCrop>false</ScaleCrop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Hudson</dc:creator>
  <cp:lastModifiedBy>Michelle Hudson</cp:lastModifiedBy>
  <cp:revision>2</cp:revision>
  <dcterms:created xsi:type="dcterms:W3CDTF">2024-01-11T19:25:00Z</dcterms:created>
  <dcterms:modified xsi:type="dcterms:W3CDTF">2024-01-11T19:25:00Z</dcterms:modified>
</cp:coreProperties>
</file>